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1AB2FFB1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 xml:space="preserve">BÁO CÁO THỰC TẬP </w:t>
      </w:r>
      <w:r w:rsidR="000E57CA">
        <w:rPr>
          <w:b/>
          <w:sz w:val="36"/>
          <w:szCs w:val="34"/>
        </w:rPr>
        <w:t>NGHỀ NGHIỆP</w:t>
      </w:r>
      <w:bookmarkStart w:id="6" w:name="_GoBack"/>
      <w:bookmarkEnd w:id="6"/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77777777" w:rsidR="00252196" w:rsidRPr="004F5C3D" w:rsidRDefault="00252196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sz w:val="36"/>
          <w:szCs w:val="36"/>
        </w:rPr>
        <w:t>&lt;Tên đề tài 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77777777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 xml:space="preserve">hóm: </w:t>
      </w:r>
      <w:r w:rsidRPr="00557582">
        <w:rPr>
          <w:szCs w:val="26"/>
          <w:lang w:val="fr-FR"/>
        </w:rPr>
        <w:t>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6086E2D8" w14:textId="115DCE32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1B97035" w14:textId="56BC12F4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2125EC5" w14:textId="0D53BFAE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23197B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r w:rsidRPr="00701F40">
              <w:rPr>
                <w:b/>
              </w:rPr>
              <w:t>Họ và tên</w:t>
            </w:r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r>
              <w:rPr>
                <w:b/>
              </w:rPr>
              <w:t>Lớp</w:t>
            </w:r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r w:rsidRPr="00701F40">
              <w:rPr>
                <w:b/>
              </w:rPr>
              <w:t>Nhiệm vụ</w:t>
            </w:r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59BBC866" w:rsidR="00E552DB" w:rsidRPr="00701F40" w:rsidRDefault="00E552DB" w:rsidP="00E552DB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3CDD046" w:rsidR="00E552DB" w:rsidRPr="00701F40" w:rsidRDefault="00E552DB" w:rsidP="00E552DB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r>
              <w:t>Trưởng nhóm</w:t>
            </w:r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7043A818" w:rsidR="00994480" w:rsidRDefault="00994480" w:rsidP="004A4BB0">
            <w:pPr>
              <w:ind w:firstLine="34"/>
            </w:pPr>
          </w:p>
        </w:tc>
        <w:tc>
          <w:tcPr>
            <w:tcW w:w="1843" w:type="dxa"/>
            <w:noWrap/>
            <w:vAlign w:val="center"/>
          </w:tcPr>
          <w:p w14:paraId="3E30F9AE" w14:textId="1403C906" w:rsidR="00994480" w:rsidRDefault="00994480" w:rsidP="004A4BB0">
            <w:pPr>
              <w:ind w:firstLine="34"/>
              <w:jc w:val="center"/>
            </w:pP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r>
              <w:t>Thành viên</w:t>
            </w:r>
          </w:p>
        </w:tc>
      </w:tr>
      <w:tr w:rsidR="004A4BB0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4A4BB0" w:rsidRPr="00701F40" w:rsidRDefault="004A4BB0" w:rsidP="004A4BB0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550E4501" w:rsidR="004A4BB0" w:rsidRPr="00F773C9" w:rsidRDefault="004A4BB0" w:rsidP="004A4BB0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6E949468" w:rsidR="004A4BB0" w:rsidRPr="00F773C9" w:rsidRDefault="004A4BB0" w:rsidP="004A4BB0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5F81A789" w:rsidR="004A4BB0" w:rsidRPr="00701F40" w:rsidRDefault="00F84111" w:rsidP="004A4BB0">
            <w:pPr>
              <w:ind w:firstLine="34"/>
              <w:jc w:val="center"/>
            </w:pPr>
            <w:r>
              <w:t>Thành viên</w:t>
            </w:r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7" w:name="_Toc342760180"/>
      <w:bookmarkStart w:id="8" w:name="_Toc343172865"/>
      <w:bookmarkStart w:id="9" w:name="_Toc74643748"/>
      <w:r w:rsidRPr="00701F40">
        <w:lastRenderedPageBreak/>
        <w:t>MỤC LỤC</w:t>
      </w:r>
      <w:bookmarkEnd w:id="7"/>
      <w:bookmarkEnd w:id="8"/>
      <w:bookmarkEnd w:id="9"/>
    </w:p>
    <w:p w14:paraId="0F87D3ED" w14:textId="4AD81BA3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ii</w:t>
        </w:r>
        <w:r w:rsidR="0034552B">
          <w:rPr>
            <w:noProof/>
            <w:webHidden/>
          </w:rPr>
          <w:fldChar w:fldCharType="end"/>
        </w:r>
      </w:hyperlink>
    </w:p>
    <w:p w14:paraId="68D9DCFF" w14:textId="7986CE41" w:rsidR="0034552B" w:rsidRDefault="004724EA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="0034552B" w:rsidRPr="003D33DE">
          <w:rPr>
            <w:rStyle w:val="Hyperlink"/>
            <w:noProof/>
            <w:lang w:val="de-DE"/>
          </w:rPr>
          <w:t>LỜI MỞ ĐẦU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9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1</w:t>
        </w:r>
        <w:r w:rsidR="0034552B">
          <w:rPr>
            <w:noProof/>
            <w:webHidden/>
          </w:rPr>
          <w:fldChar w:fldCharType="end"/>
        </w:r>
      </w:hyperlink>
    </w:p>
    <w:p w14:paraId="090021CB" w14:textId="5EA8F8DA" w:rsidR="0034552B" w:rsidRDefault="004724EA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="0034552B" w:rsidRPr="003D33DE">
          <w:rPr>
            <w:rStyle w:val="Hyperlink"/>
            <w:noProof/>
          </w:rPr>
          <w:t>CHƯƠNG 1. CƠ SỞ LÝ THUYẾT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0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651D2596" w14:textId="79E63B1D" w:rsidR="0034552B" w:rsidRDefault="004724E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="0034552B" w:rsidRPr="003D33DE">
          <w:rPr>
            <w:rStyle w:val="Hyperlink"/>
            <w:noProof/>
          </w:rPr>
          <w:t>1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.NET framework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1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2A37D837" w14:textId="5C0FB9E5" w:rsidR="0034552B" w:rsidRDefault="004724E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="0034552B" w:rsidRPr="003D33DE">
          <w:rPr>
            <w:rStyle w:val="Hyperlink"/>
            <w:noProof/>
          </w:rPr>
          <w:t>1.1.1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ục 1.1.1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2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3B6E7EF6" w14:textId="5BEF268E" w:rsidR="0034552B" w:rsidRDefault="004724E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="0034552B" w:rsidRPr="003D33DE">
          <w:rPr>
            <w:rStyle w:val="Hyperlink"/>
            <w:noProof/>
          </w:rPr>
          <w:t>1.1.2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ục 1.1.2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3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19097A10" w14:textId="15FBAA04" w:rsidR="0034552B" w:rsidRDefault="004724E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="0034552B" w:rsidRPr="003D33DE">
          <w:rPr>
            <w:rStyle w:val="Hyperlink"/>
            <w:noProof/>
          </w:rPr>
          <w:t>1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Windows Forms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4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1B9C715C" w14:textId="486F977D" w:rsidR="0034552B" w:rsidRDefault="004724E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="0034552B" w:rsidRPr="003D33DE">
          <w:rPr>
            <w:rStyle w:val="Hyperlink"/>
            <w:noProof/>
          </w:rPr>
          <w:t>1.3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hệ quản trị cơ sở dữ liệu Microsoft SQL Server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5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5BB59D14" w14:textId="3B4E2C8C" w:rsidR="0034552B" w:rsidRDefault="004724EA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="0034552B" w:rsidRPr="003D33DE">
          <w:rPr>
            <w:rStyle w:val="Hyperlink"/>
            <w:noProof/>
          </w:rPr>
          <w:t>CHƯƠNG 2. phân tích và thiết kế ứng dụ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6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6157ED1E" w14:textId="63B9CAD7" w:rsidR="0034552B" w:rsidRDefault="004724E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="0034552B" w:rsidRPr="003D33DE">
          <w:rPr>
            <w:rStyle w:val="Hyperlink"/>
            <w:noProof/>
          </w:rPr>
          <w:t>2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ô tả bài toán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7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05308479" w14:textId="75E52D9F" w:rsidR="0034552B" w:rsidRDefault="004724E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="0034552B" w:rsidRPr="003D33DE">
          <w:rPr>
            <w:rStyle w:val="Hyperlink"/>
            <w:noProof/>
          </w:rPr>
          <w:t>2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iết kế các chức nă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3156D100" w14:textId="666B7036" w:rsidR="0034552B" w:rsidRDefault="004724E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="0034552B" w:rsidRPr="003D33DE">
          <w:rPr>
            <w:rStyle w:val="Hyperlink"/>
            <w:noProof/>
          </w:rPr>
          <w:t>2.3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iết kế cơ sở dữ liệu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9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6A9CCBEF" w14:textId="730E4726" w:rsidR="0034552B" w:rsidRDefault="004724EA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="0034552B" w:rsidRPr="003D33DE">
          <w:rPr>
            <w:rStyle w:val="Hyperlink"/>
            <w:noProof/>
          </w:rPr>
          <w:t>CHƯƠNG 3. PHÁT TRIỂN ỨNG DỤ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0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1C486EFC" w14:textId="59F659A5" w:rsidR="0034552B" w:rsidRDefault="004724E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="0034552B" w:rsidRPr="003D33DE">
          <w:rPr>
            <w:rStyle w:val="Hyperlink"/>
            <w:noProof/>
          </w:rPr>
          <w:t>3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Sơ đồ chức nă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1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21D68740" w14:textId="49ED2CFA" w:rsidR="0034552B" w:rsidRDefault="004724E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="0034552B" w:rsidRPr="003D33DE">
          <w:rPr>
            <w:rStyle w:val="Hyperlink"/>
            <w:noProof/>
          </w:rPr>
          <w:t>3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ông tin chi tiết các form làm việ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2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3E0F6397" w14:textId="3A4C92C3" w:rsidR="0034552B" w:rsidRDefault="004724E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="0034552B" w:rsidRPr="003D33DE">
          <w:rPr>
            <w:rStyle w:val="Hyperlink"/>
            <w:noProof/>
          </w:rPr>
          <w:t>3.2.1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Form X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3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6F6C5A50" w14:textId="6687B296" w:rsidR="0034552B" w:rsidRDefault="004724E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="0034552B" w:rsidRPr="003D33DE">
          <w:rPr>
            <w:rStyle w:val="Hyperlink"/>
            <w:noProof/>
          </w:rPr>
          <w:t>3.2.2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Form Y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4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2AD1B3B0" w14:textId="49970170" w:rsidR="0034552B" w:rsidRDefault="004724EA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="0034552B" w:rsidRPr="003D33DE">
          <w:rPr>
            <w:rStyle w:val="Hyperlink"/>
            <w:noProof/>
          </w:rPr>
          <w:t>CHƯƠNG 4. KẾT QUẢ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5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5</w:t>
        </w:r>
        <w:r w:rsidR="0034552B">
          <w:rPr>
            <w:noProof/>
            <w:webHidden/>
          </w:rPr>
          <w:fldChar w:fldCharType="end"/>
        </w:r>
      </w:hyperlink>
    </w:p>
    <w:p w14:paraId="49E72DE5" w14:textId="075EE36E" w:rsidR="0034552B" w:rsidRDefault="004724EA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="0034552B" w:rsidRPr="003D33DE">
          <w:rPr>
            <w:rStyle w:val="Hyperlink"/>
            <w:noProof/>
          </w:rPr>
          <w:t>KẾT LUẬN VÀ HƯỚNG PHÁT TRIỂN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6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6</w:t>
        </w:r>
        <w:r w:rsidR="0034552B">
          <w:rPr>
            <w:noProof/>
            <w:webHidden/>
          </w:rPr>
          <w:fldChar w:fldCharType="end"/>
        </w:r>
      </w:hyperlink>
    </w:p>
    <w:p w14:paraId="44D8848E" w14:textId="5849C287" w:rsidR="0034552B" w:rsidRDefault="004724EA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="0034552B" w:rsidRPr="003D33DE">
          <w:rPr>
            <w:rStyle w:val="Hyperlink"/>
            <w:noProof/>
          </w:rPr>
          <w:t>TÀI LIỆU THAM KHẢO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7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7</w:t>
        </w:r>
        <w:r w:rsidR="0034552B">
          <w:rPr>
            <w:noProof/>
            <w:webHidden/>
          </w:rPr>
          <w:fldChar w:fldCharType="end"/>
        </w:r>
      </w:hyperlink>
    </w:p>
    <w:p w14:paraId="416217AC" w14:textId="1862A79E" w:rsidR="0034552B" w:rsidRDefault="004724EA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="0034552B" w:rsidRPr="003D33DE">
          <w:rPr>
            <w:rStyle w:val="Hyperlink"/>
            <w:noProof/>
          </w:rPr>
          <w:t>PHỤ LỤC (nếu có)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8</w:t>
        </w:r>
        <w:r w:rsidR="0034552B"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0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10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4724EA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1" w:name="_Toc342760182"/>
      <w:r w:rsidRPr="00701F40">
        <w:lastRenderedPageBreak/>
        <w:t>DANH MỤC BẢNG BIỂU</w:t>
      </w:r>
      <w:bookmarkEnd w:id="11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2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2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3" w:name="OLE_LINK5"/>
      <w:bookmarkStart w:id="14" w:name="OLE_LINK6"/>
      <w:bookmarkStart w:id="15" w:name="_Hlk71471991"/>
      <w:bookmarkStart w:id="16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3"/>
    <w:bookmarkEnd w:id="14"/>
    <w:bookmarkEnd w:id="15"/>
    <w:bookmarkEnd w:id="16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7" w:name="_Toc339315370"/>
      <w:bookmarkStart w:id="18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9" w:name="_Toc339315372"/>
      <w:bookmarkStart w:id="20" w:name="_Toc342760186"/>
      <w:bookmarkStart w:id="21" w:name="_Toc74643749"/>
      <w:bookmarkEnd w:id="17"/>
      <w:bookmarkEnd w:id="18"/>
      <w:r w:rsidRPr="00701F40">
        <w:rPr>
          <w:lang w:val="de-DE"/>
        </w:rPr>
        <w:lastRenderedPageBreak/>
        <w:t>LỜI MỞ ĐẦU</w:t>
      </w:r>
      <w:bookmarkEnd w:id="19"/>
      <w:bookmarkEnd w:id="20"/>
      <w:bookmarkEnd w:id="21"/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r>
        <w:t>Nghiên</w:t>
      </w:r>
      <w:r w:rsidR="00B5666E">
        <w:t xml:space="preserve"> cứu </w:t>
      </w:r>
      <w:r>
        <w:t>ngôn ngữ lập trình C# (Windows Forms)</w:t>
      </w:r>
    </w:p>
    <w:p w14:paraId="1FDAFA01" w14:textId="3C274023" w:rsidR="00B5666E" w:rsidRDefault="0023197B" w:rsidP="00B5666E">
      <w:pPr>
        <w:pStyle w:val="Nomal-"/>
      </w:pPr>
      <w:r>
        <w:t>Nghiên cứu hệ quản trị CSDL Microsoft SQL Server 2016</w:t>
      </w:r>
    </w:p>
    <w:p w14:paraId="48D4533C" w14:textId="24EE1687" w:rsidR="0023197B" w:rsidRDefault="0023197B" w:rsidP="00B5666E">
      <w:pPr>
        <w:pStyle w:val="Nomal-"/>
      </w:pPr>
      <w:r>
        <w:t xml:space="preserve">Xây dựng ứng dụng desktop để quản lý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23197B">
        <w:t>ngôn ngữ lập trình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2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2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23197B">
        <w:t>Cơ sở lý thuyết</w:t>
      </w:r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3" w:name="_Toc74643750"/>
      <w:bookmarkStart w:id="24" w:name="_Toc428093756"/>
      <w:r>
        <w:lastRenderedPageBreak/>
        <w:t>CƠ SỞ LÝ THUYẾT</w:t>
      </w:r>
      <w:bookmarkEnd w:id="23"/>
    </w:p>
    <w:p w14:paraId="3EA138AF" w14:textId="0BA13957" w:rsidR="00153BDA" w:rsidRDefault="000C0A92" w:rsidP="00E9156E">
      <w:pPr>
        <w:pStyle w:val="Heading2"/>
      </w:pPr>
      <w:bookmarkStart w:id="25" w:name="_Toc74643751"/>
      <w:bookmarkEnd w:id="24"/>
      <w:r>
        <w:t>Tổng quan về .NET framework</w:t>
      </w:r>
      <w:bookmarkEnd w:id="25"/>
    </w:p>
    <w:p w14:paraId="4A087275" w14:textId="0791413A" w:rsidR="00356589" w:rsidRDefault="00F84111" w:rsidP="00356589">
      <w:pPr>
        <w:pStyle w:val="Heading3"/>
      </w:pPr>
      <w:bookmarkStart w:id="26" w:name="_Toc74643752"/>
      <w:r>
        <w:t>Mục 1.1.1</w:t>
      </w:r>
      <w:bookmarkEnd w:id="26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r w:rsidRPr="000C0A92">
        <w:rPr>
          <w:highlight w:val="yellow"/>
        </w:rPr>
        <w:t>Ngôn ngữ lập trình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7" w:name="_Ref74234692"/>
      <w:bookmarkStart w:id="28" w:name="_Toc74235469"/>
      <w:r w:rsidRPr="000C0A92">
        <w:rPr>
          <w:highlight w:val="yellow"/>
        </w:rPr>
        <w:t xml:space="preserve">Hình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7"/>
      <w:r w:rsidRPr="000C0A92">
        <w:rPr>
          <w:highlight w:val="yellow"/>
        </w:rPr>
        <w:t xml:space="preserve"> </w:t>
      </w:r>
      <w:r w:rsidR="00156148" w:rsidRPr="000C0A92">
        <w:rPr>
          <w:highlight w:val="yellow"/>
        </w:rPr>
        <w:t>Ngôn ngữ lập trình Python</w:t>
      </w:r>
      <w:bookmarkEnd w:id="28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r w:rsidRPr="000C0A92">
        <w:rPr>
          <w:highlight w:val="yellow"/>
        </w:rPr>
        <w:t>Ngôn ngữ lập trình Python (</w:t>
      </w:r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 xml:space="preserve">Hình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là ngôn ngữ</w:t>
      </w:r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9" w:name="_Toc74643753"/>
      <w:r>
        <w:t>Mục 1.1.2</w:t>
      </w:r>
      <w:bookmarkEnd w:id="29"/>
      <w:r>
        <w:t xml:space="preserve"> </w:t>
      </w:r>
    </w:p>
    <w:p w14:paraId="270E15B3" w14:textId="7E5E9EE8" w:rsidR="00156148" w:rsidRDefault="00156148" w:rsidP="00FF6E56">
      <w:r w:rsidRPr="000C0A92">
        <w:rPr>
          <w:highlight w:val="yellow"/>
        </w:rPr>
        <w:t xml:space="preserve">Nội dung…, nếu có trích dẫn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23709765" w:rsidR="00153BDA" w:rsidRDefault="000C0A92" w:rsidP="00E9156E">
      <w:pPr>
        <w:pStyle w:val="Heading2"/>
      </w:pPr>
      <w:bookmarkStart w:id="30" w:name="_Toc74643754"/>
      <w:r>
        <w:t>Tổng quan về Windows Forms</w:t>
      </w:r>
      <w:bookmarkEnd w:id="30"/>
      <w:r w:rsidR="00156148">
        <w:t xml:space="preserve"> </w:t>
      </w:r>
    </w:p>
    <w:p w14:paraId="316CBA03" w14:textId="188EE644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0E5C02D" w14:textId="37DFA362" w:rsidR="000C0A92" w:rsidRDefault="000C0A92" w:rsidP="00E9156E">
      <w:pPr>
        <w:pStyle w:val="Heading2"/>
      </w:pPr>
      <w:bookmarkStart w:id="31" w:name="_Toc74643755"/>
      <w:r>
        <w:t>Tổng quan về hệ quản trị cơ sở dữ liệu Microsoft SQL Server</w:t>
      </w:r>
      <w:bookmarkEnd w:id="31"/>
    </w:p>
    <w:p w14:paraId="198BB1AF" w14:textId="64F50749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2" w:name="_Toc74643756"/>
      <w:r>
        <w:lastRenderedPageBreak/>
        <w:t>phân tích và thiết kế ứng dụng</w:t>
      </w:r>
      <w:bookmarkEnd w:id="32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3" w:name="_Toc74643757"/>
      <w:r>
        <w:t>Mô tả bài toán</w:t>
      </w:r>
      <w:bookmarkEnd w:id="33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r w:rsidRPr="000C0A92">
        <w:rPr>
          <w:highlight w:val="yellow"/>
        </w:rPr>
        <w:t>Diễn đạt lại nội dung mô tả bài toán ở đây</w:t>
      </w:r>
    </w:p>
    <w:p w14:paraId="2A5468D2" w14:textId="7A1A1E96" w:rsidR="00153BDA" w:rsidRDefault="000C0A92" w:rsidP="00E9156E">
      <w:pPr>
        <w:pStyle w:val="Heading2"/>
      </w:pPr>
      <w:bookmarkStart w:id="34" w:name="_Toc74643758"/>
      <w:r>
        <w:t>Thiết kế các chức năng</w:t>
      </w:r>
      <w:bookmarkEnd w:id="34"/>
    </w:p>
    <w:p w14:paraId="571455D4" w14:textId="1EE02D5F" w:rsidR="000C0A92" w:rsidRPr="000C0A92" w:rsidRDefault="004022B6" w:rsidP="004022B6">
      <w:pPr>
        <w:ind w:firstLine="0"/>
      </w:pPr>
      <w:r w:rsidRPr="004022B6">
        <w:rPr>
          <w:highlight w:val="yellow"/>
        </w:rPr>
        <w:t>Trình bày các chức năng của ứng dụng ở đây</w:t>
      </w:r>
    </w:p>
    <w:p w14:paraId="69A5B438" w14:textId="6D8B6874" w:rsidR="000C0A92" w:rsidRDefault="000C0A92" w:rsidP="00E9156E">
      <w:pPr>
        <w:pStyle w:val="Heading2"/>
      </w:pPr>
      <w:bookmarkStart w:id="35" w:name="_Toc74643759"/>
      <w:r>
        <w:t>Thiết kế cơ sở dữ liệu</w:t>
      </w:r>
      <w:bookmarkEnd w:id="35"/>
    </w:p>
    <w:p w14:paraId="00B70A0A" w14:textId="77777777" w:rsidR="00E9156E" w:rsidRDefault="004022B6" w:rsidP="00E9156E">
      <w:pPr>
        <w:pStyle w:val="vbthuong"/>
      </w:pPr>
      <w:r w:rsidRPr="004022B6">
        <w:rPr>
          <w:highlight w:val="yellow"/>
        </w:rPr>
        <w:t>Trình bày các bảng cơ sở dữ liệu ở đây</w:t>
      </w:r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6" w:name="_Toc74643760"/>
      <w:r>
        <w:lastRenderedPageBreak/>
        <w:t>PHÁT TRIỂN ỨNG DỤNG</w:t>
      </w:r>
      <w:bookmarkEnd w:id="36"/>
    </w:p>
    <w:p w14:paraId="39A53E58" w14:textId="151C0B82" w:rsidR="00153BDA" w:rsidRDefault="00E9156E" w:rsidP="00E9156E">
      <w:pPr>
        <w:pStyle w:val="Heading2"/>
      </w:pPr>
      <w:bookmarkStart w:id="37" w:name="_Toc74643761"/>
      <w:r>
        <w:t>Sơ đồ chức năng</w:t>
      </w:r>
      <w:bookmarkEnd w:id="37"/>
    </w:p>
    <w:p w14:paraId="6FF24707" w14:textId="7D45437A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vẽ sơ đồ các form có trong ứng dụng</w:t>
      </w:r>
    </w:p>
    <w:p w14:paraId="5211615D" w14:textId="4A46E2AE" w:rsidR="00E9156E" w:rsidRDefault="00E9156E" w:rsidP="00E9156E">
      <w:pPr>
        <w:pStyle w:val="Heading2"/>
      </w:pPr>
      <w:bookmarkStart w:id="38" w:name="_Toc74643762"/>
      <w:r>
        <w:t>Thông tin chi tiết các form làm việc</w:t>
      </w:r>
      <w:bookmarkEnd w:id="38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9" w:name="_Toc74643763"/>
      <w:r>
        <w:t>Form X</w:t>
      </w:r>
      <w:bookmarkEnd w:id="39"/>
    </w:p>
    <w:p w14:paraId="75F5E6A5" w14:textId="60C0A560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74FA5118" w14:textId="17555319" w:rsidR="00156148" w:rsidRDefault="00E9156E" w:rsidP="00156148">
      <w:pPr>
        <w:pStyle w:val="Heading3"/>
      </w:pPr>
      <w:bookmarkStart w:id="40" w:name="_Toc74643764"/>
      <w:r>
        <w:t>Form Y</w:t>
      </w:r>
      <w:bookmarkEnd w:id="40"/>
    </w:p>
    <w:p w14:paraId="5E72755D" w14:textId="77777777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1" w:name="_Toc74643765"/>
      <w:r w:rsidRPr="00153BDA">
        <w:lastRenderedPageBreak/>
        <w:t>KẾT QUẢ</w:t>
      </w:r>
      <w:bookmarkEnd w:id="41"/>
      <w:r w:rsidRPr="00153BDA">
        <w:t xml:space="preserve"> </w:t>
      </w:r>
    </w:p>
    <w:p w14:paraId="11CD5A37" w14:textId="09CCE657" w:rsidR="00231BD1" w:rsidRDefault="00E9156E" w:rsidP="005E4AAF">
      <w:bookmarkStart w:id="42" w:name="_Toc342760222"/>
      <w:bookmarkEnd w:id="2"/>
      <w:bookmarkEnd w:id="3"/>
      <w:bookmarkEnd w:id="4"/>
      <w:bookmarkEnd w:id="5"/>
      <w:r w:rsidRPr="00E9156E">
        <w:rPr>
          <w:highlight w:val="yellow"/>
        </w:rPr>
        <w:t>Phần này trình bày kết quả đạt được</w:t>
      </w:r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3" w:name="_Toc74643766"/>
      <w:r w:rsidRPr="00A12AF6">
        <w:lastRenderedPageBreak/>
        <w:t>KẾT LUẬN VÀ HƯỚNG PHÁT TRIỂN</w:t>
      </w:r>
      <w:bookmarkEnd w:id="43"/>
    </w:p>
    <w:p w14:paraId="4E2C522A" w14:textId="77777777" w:rsidR="00156148" w:rsidRDefault="001012B2" w:rsidP="00CB4E66">
      <w:bookmarkStart w:id="44" w:name="OLE_LINK15"/>
      <w:bookmarkStart w:id="45" w:name="OLE_LINK16"/>
      <w:r w:rsidRPr="00E9156E">
        <w:rPr>
          <w:highlight w:val="yellow"/>
        </w:rPr>
        <w:t xml:space="preserve">Đề tài đã thực hiện được </w:t>
      </w:r>
      <w:r w:rsidR="00156148" w:rsidRPr="00E9156E">
        <w:rPr>
          <w:highlight w:val="yellow"/>
        </w:rPr>
        <w:t>…</w:t>
      </w:r>
    </w:p>
    <w:bookmarkEnd w:id="44"/>
    <w:bookmarkEnd w:id="45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6" w:name="_Toc74643767"/>
      <w:r w:rsidRPr="00701F40">
        <w:lastRenderedPageBreak/>
        <w:t>TÀI LIỆU THAM KHẢO</w:t>
      </w:r>
      <w:bookmarkEnd w:id="42"/>
      <w:bookmarkEnd w:id="46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7" w:name="_Toc74643768"/>
      <w:r w:rsidRPr="00E43E9F">
        <w:lastRenderedPageBreak/>
        <w:t>PHỤ LỤC</w:t>
      </w:r>
      <w:r>
        <w:t xml:space="preserve"> (nếu có)</w:t>
      </w:r>
      <w:bookmarkEnd w:id="47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29CFB7" w14:textId="77777777" w:rsidR="004724EA" w:rsidRDefault="004724EA" w:rsidP="00352F46">
      <w:r>
        <w:separator/>
      </w:r>
    </w:p>
    <w:p w14:paraId="34127427" w14:textId="77777777" w:rsidR="004724EA" w:rsidRDefault="004724EA" w:rsidP="00352F46"/>
    <w:p w14:paraId="42FEB962" w14:textId="77777777" w:rsidR="004724EA" w:rsidRDefault="004724EA" w:rsidP="00C50F39"/>
    <w:p w14:paraId="411ACDCD" w14:textId="77777777" w:rsidR="004724EA" w:rsidRDefault="004724EA"/>
  </w:endnote>
  <w:endnote w:type="continuationSeparator" w:id="0">
    <w:p w14:paraId="4C1F4C2F" w14:textId="77777777" w:rsidR="004724EA" w:rsidRDefault="004724EA" w:rsidP="00352F46">
      <w:r>
        <w:continuationSeparator/>
      </w:r>
    </w:p>
    <w:p w14:paraId="67BA755F" w14:textId="77777777" w:rsidR="004724EA" w:rsidRDefault="004724EA" w:rsidP="00352F46"/>
    <w:p w14:paraId="7735B698" w14:textId="77777777" w:rsidR="004724EA" w:rsidRDefault="004724EA" w:rsidP="00C50F39"/>
    <w:p w14:paraId="62AAD370" w14:textId="77777777" w:rsidR="004724EA" w:rsidRDefault="004724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4D22E73C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57CA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D5F2B4" w14:textId="77777777" w:rsidR="004724EA" w:rsidRDefault="004724EA" w:rsidP="00352F46">
      <w:r>
        <w:separator/>
      </w:r>
    </w:p>
  </w:footnote>
  <w:footnote w:type="continuationSeparator" w:id="0">
    <w:p w14:paraId="5D36078E" w14:textId="77777777" w:rsidR="004724EA" w:rsidRDefault="004724EA" w:rsidP="00352F46">
      <w:r>
        <w:continuationSeparator/>
      </w:r>
    </w:p>
    <w:p w14:paraId="7CCCC539" w14:textId="77777777" w:rsidR="004724EA" w:rsidRDefault="004724EA" w:rsidP="00352F46"/>
    <w:p w14:paraId="56B71876" w14:textId="77777777" w:rsidR="004724EA" w:rsidRDefault="004724EA" w:rsidP="00C50F39"/>
    <w:p w14:paraId="49325157" w14:textId="77777777" w:rsidR="004724EA" w:rsidRDefault="004724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7CA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4CD4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4EA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821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887C0CD-66F7-4224-B548-7CC79FF3F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242</Words>
  <Characters>708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306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hamCT</cp:lastModifiedBy>
  <cp:revision>3</cp:revision>
  <cp:lastPrinted>2021-06-02T14:00:00Z</cp:lastPrinted>
  <dcterms:created xsi:type="dcterms:W3CDTF">2021-06-19T04:05:00Z</dcterms:created>
  <dcterms:modified xsi:type="dcterms:W3CDTF">2021-06-19T04:05:00Z</dcterms:modified>
</cp:coreProperties>
</file>